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4CDA" w:rsidRDefault="00524CDA" w:rsidP="00C05E2D">
      <w:pPr>
        <w:spacing w:before="18"/>
        <w:ind w:firstLine="720"/>
        <w:rPr>
          <w:b/>
          <w:color w:val="1F487D"/>
          <w:sz w:val="30"/>
        </w:rPr>
      </w:pPr>
    </w:p>
    <w:p w:rsidR="00C05E2D" w:rsidRDefault="00C05E2D" w:rsidP="007F4AEA">
      <w:pPr>
        <w:spacing w:before="18"/>
        <w:rPr>
          <w:b/>
          <w:color w:val="1F487D"/>
          <w:sz w:val="30"/>
        </w:rPr>
      </w:pPr>
      <w:r>
        <w:rPr>
          <w:b/>
          <w:color w:val="1F487D"/>
          <w:sz w:val="30"/>
        </w:rPr>
        <w:t>Gram Negative Rods Non-Stool Pathogens Flowchart</w:t>
      </w:r>
    </w:p>
    <w:p w:rsidR="00C05E2D" w:rsidRDefault="008A7D33" w:rsidP="00C05E2D">
      <w:pPr>
        <w:spacing w:before="18"/>
        <w:ind w:firstLine="270"/>
        <w:jc w:val="center"/>
        <w:rPr>
          <w:b/>
          <w:color w:val="1F487D"/>
          <w:sz w:val="30"/>
        </w:rPr>
      </w:pPr>
      <w:r>
        <w:rPr>
          <w:b/>
          <w:noProof/>
          <w:color w:val="1F487D"/>
          <w:sz w:val="30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posOffset>-191770</wp:posOffset>
            </wp:positionH>
            <wp:positionV relativeFrom="paragraph">
              <wp:posOffset>71552</wp:posOffset>
            </wp:positionV>
            <wp:extent cx="9147523" cy="5546785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ds _NonStool_Pathogens_Flowchart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85" b="1691"/>
                    <a:stretch/>
                  </pic:blipFill>
                  <pic:spPr bwMode="auto">
                    <a:xfrm>
                      <a:off x="0" y="0"/>
                      <a:ext cx="9147523" cy="5546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05E2D" w:rsidRPr="00C05E2D" w:rsidRDefault="00C05E2D" w:rsidP="00C05E2D">
      <w:pPr>
        <w:spacing w:before="18"/>
        <w:ind w:firstLine="270"/>
        <w:jc w:val="center"/>
        <w:rPr>
          <w:b/>
          <w:color w:val="1F487D"/>
          <w:sz w:val="30"/>
        </w:rPr>
      </w:pPr>
    </w:p>
    <w:p w:rsidR="00B92810" w:rsidRDefault="007F4AEA" w:rsidP="00C05E2D">
      <w:pPr>
        <w:ind w:left="-540"/>
      </w:pPr>
    </w:p>
    <w:p w:rsidR="00C05E2D" w:rsidRDefault="00C05E2D" w:rsidP="00C05E2D">
      <w:pPr>
        <w:ind w:left="-540"/>
      </w:pPr>
    </w:p>
    <w:p w:rsidR="00C05E2D" w:rsidRDefault="008A7D33" w:rsidP="00C05E2D">
      <w:pPr>
        <w:ind w:left="-540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E2635F6" wp14:editId="2AF0F489">
                <wp:simplePos x="0" y="0"/>
                <wp:positionH relativeFrom="margin">
                  <wp:posOffset>762000</wp:posOffset>
                </wp:positionH>
                <wp:positionV relativeFrom="paragraph">
                  <wp:posOffset>4927600</wp:posOffset>
                </wp:positionV>
                <wp:extent cx="7334250" cy="1404620"/>
                <wp:effectExtent l="0" t="0" r="0" b="0"/>
                <wp:wrapNone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0DB1" w:rsidRPr="00C25B84" w:rsidRDefault="00180DB1" w:rsidP="00180DB1">
                            <w:r w:rsidRPr="00C25B84">
                              <w:rPr>
                                <w:rFonts w:eastAsia="Times New Roman"/>
                              </w:rPr>
                              <w:t xml:space="preserve">This job aid is a component of the free, on-demand CDC training course “Biochemicals and Gram Negative Organism ID.” </w:t>
                            </w:r>
                            <w:r>
                              <w:rPr>
                                <w:rFonts w:eastAsia="Times New Roman"/>
                              </w:rPr>
                              <w:br/>
                            </w:r>
                            <w:r w:rsidRPr="00C25B84">
                              <w:rPr>
                                <w:rFonts w:eastAsia="Times New Roman"/>
                              </w:rPr>
                              <w:t xml:space="preserve">Find the course at </w:t>
                            </w:r>
                            <w:hyperlink r:id="rId7" w:history="1">
                              <w:r w:rsidRPr="00C25B84">
                                <w:rPr>
                                  <w:rStyle w:val="Hyperlink"/>
                                  <w:rFonts w:eastAsia="Times New Roman"/>
                                </w:rPr>
                                <w:t>https://www.cdc.gov/labtraining</w:t>
                              </w:r>
                            </w:hyperlink>
                            <w:r w:rsidRPr="00C25B84">
                              <w:rPr>
                                <w:rFonts w:eastAsia="Times New Roman"/>
                              </w:rPr>
                              <w:t>.</w:t>
                            </w:r>
                            <w:r w:rsidRPr="00C25B84">
                              <w:rPr>
                                <w:b/>
                                <w:color w:val="FFFFFF"/>
                              </w:rPr>
                              <w:t>abora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2635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0pt;margin-top:388pt;width:577.5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" filled="f" stroked="f">
                <v:textbox style="mso-fit-shape-to-text:t">
                  <w:txbxContent>
                    <w:p w:rsidR="00180DB1" w:rsidRPr="00C25B84" w:rsidRDefault="00180DB1" w:rsidP="00180DB1">
                      <w:r w:rsidRPr="00C25B84">
                        <w:rPr>
                          <w:rFonts w:eastAsia="Times New Roman"/>
                        </w:rPr>
                        <w:t xml:space="preserve">This job aid is a component of the free, on-demand CDC training course “Biochemicals and Gram Negative Organism ID.” </w:t>
                      </w:r>
                      <w:r>
                        <w:rPr>
                          <w:rFonts w:eastAsia="Times New Roman"/>
                        </w:rPr>
                        <w:br/>
                      </w:r>
                      <w:r w:rsidRPr="00C25B84">
                        <w:rPr>
                          <w:rFonts w:eastAsia="Times New Roman"/>
                        </w:rPr>
                        <w:t xml:space="preserve">Find the course at </w:t>
                      </w:r>
                      <w:hyperlink r:id="rId8" w:history="1">
                        <w:r w:rsidRPr="00C25B84">
                          <w:rPr>
                            <w:rStyle w:val="Hyperlink"/>
                            <w:rFonts w:eastAsia="Times New Roman"/>
                          </w:rPr>
                          <w:t>https://www.cdc.gov/labtraining</w:t>
                        </w:r>
                      </w:hyperlink>
                      <w:r w:rsidRPr="00C25B84">
                        <w:rPr>
                          <w:rFonts w:eastAsia="Times New Roman"/>
                        </w:rPr>
                        <w:t>.</w:t>
                      </w:r>
                      <w:r w:rsidRPr="00C25B84">
                        <w:rPr>
                          <w:b/>
                          <w:color w:val="FFFFFF"/>
                        </w:rPr>
                        <w:t>aborato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323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05100</wp:posOffset>
                </wp:positionH>
                <wp:positionV relativeFrom="paragraph">
                  <wp:posOffset>3692106</wp:posOffset>
                </wp:positionV>
                <wp:extent cx="2790825" cy="1038225"/>
                <wp:effectExtent l="0" t="0" r="9525" b="9525"/>
                <wp:wrapNone/>
                <wp:docPr id="11" name="Text Box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1038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80DB1" w:rsidRDefault="00180DB1" w:rsidP="00180DB1">
                            <w:r>
                              <w:t xml:space="preserve">* = See Biochemical Tests for Gram Negative </w:t>
                            </w:r>
                          </w:p>
                          <w:p w:rsidR="00180DB1" w:rsidRDefault="00180DB1" w:rsidP="00180DB1">
                            <w:r>
                              <w:t xml:space="preserve">Organism ID Job aid for positive and negative </w:t>
                            </w:r>
                          </w:p>
                          <w:p w:rsidR="00180DB1" w:rsidRDefault="00180DB1" w:rsidP="00180DB1">
                            <w:r>
                              <w:t>result reference.</w:t>
                            </w:r>
                          </w:p>
                          <w:p w:rsidR="00180DB1" w:rsidRDefault="00180DB1" w:rsidP="00180DB1"/>
                          <w:p w:rsidR="00180DB1" w:rsidRDefault="00180DB1" w:rsidP="00180DB1">
                            <w:r>
                              <w:t>1 = Note the odor without sniffing the pl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1" o:spid="_x0000_s1027" type="#_x0000_t202" style="position:absolute;left:0;text-align:left;margin-left:213pt;margin-top:290.7pt;width:219.75pt;height:81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" fillcolor="white [3201]" stroked="f" strokeweight=".5pt">
                <v:textbox>
                  <w:txbxContent>
                    <w:p w:rsidR="00180DB1" w:rsidRDefault="00180DB1" w:rsidP="00180DB1">
                      <w:r>
                        <w:t xml:space="preserve">* = See Biochemical Tests for Gram Negative </w:t>
                      </w:r>
                    </w:p>
                    <w:p w:rsidR="00180DB1" w:rsidRDefault="00180DB1" w:rsidP="00180DB1">
                      <w:r>
                        <w:t xml:space="preserve">Organism ID Job aid for positive and negative </w:t>
                      </w:r>
                    </w:p>
                    <w:p w:rsidR="00180DB1" w:rsidRDefault="00180DB1" w:rsidP="00180DB1">
                      <w:r>
                        <w:t>result reference.</w:t>
                      </w:r>
                    </w:p>
                    <w:p w:rsidR="00180DB1" w:rsidRDefault="00180DB1" w:rsidP="00180DB1"/>
                    <w:p w:rsidR="00180DB1" w:rsidRDefault="00180DB1" w:rsidP="00180DB1">
                      <w:r>
                        <w:t>1 = Note the odor without sniffing the plate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05E2D" w:rsidSect="00C05E2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360" w:right="99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625C" w:rsidRDefault="00AD625C" w:rsidP="00C05E2D">
      <w:r>
        <w:separator/>
      </w:r>
    </w:p>
  </w:endnote>
  <w:endnote w:type="continuationSeparator" w:id="0">
    <w:p w:rsidR="00AD625C" w:rsidRDefault="00AD625C" w:rsidP="00C05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4AEA" w:rsidRDefault="007F4A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4AEA" w:rsidRDefault="007F4A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4AEA" w:rsidRDefault="007F4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625C" w:rsidRDefault="00AD625C" w:rsidP="00C05E2D">
      <w:r>
        <w:separator/>
      </w:r>
    </w:p>
  </w:footnote>
  <w:footnote w:type="continuationSeparator" w:id="0">
    <w:p w:rsidR="00AD625C" w:rsidRDefault="00AD625C" w:rsidP="00C05E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4AEA" w:rsidRDefault="007F4A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4AEA" w:rsidRDefault="007F4AEA" w:rsidP="007F4AEA">
    <w:pPr>
      <w:pStyle w:val="Header"/>
      <w:rPr>
        <w:rFonts w:eastAsiaTheme="minorEastAsia"/>
      </w:rPr>
    </w:pPr>
    <w:r>
      <w:rPr>
        <w:noProof/>
      </w:rPr>
      <w:t>[Insert your agency information here.]</w:t>
    </w:r>
  </w:p>
  <w:p w:rsidR="00C05E2D" w:rsidRDefault="00C05E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4AEA" w:rsidRDefault="007F4A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szA1NTcyNzYDspR0lIJTi4sz8/NACoxqAcKE25csAAAA"/>
  </w:docVars>
  <w:rsids>
    <w:rsidRoot w:val="00C05E2D"/>
    <w:rsid w:val="00180DB1"/>
    <w:rsid w:val="001811DC"/>
    <w:rsid w:val="001A3233"/>
    <w:rsid w:val="001F657A"/>
    <w:rsid w:val="00524CDA"/>
    <w:rsid w:val="006610A5"/>
    <w:rsid w:val="006C2CE4"/>
    <w:rsid w:val="007F4AEA"/>
    <w:rsid w:val="00832A91"/>
    <w:rsid w:val="008A7D33"/>
    <w:rsid w:val="00AD625C"/>
    <w:rsid w:val="00B03070"/>
    <w:rsid w:val="00C05E2D"/>
    <w:rsid w:val="00CF2B1D"/>
    <w:rsid w:val="00E539E1"/>
    <w:rsid w:val="00EB6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248FB9"/>
  <w15:chartTrackingRefBased/>
  <w15:docId w15:val="{7D6B52FE-6812-4748-8D39-B113E3663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E2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5E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5E2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05E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5E2D"/>
    <w:rPr>
      <w:rFonts w:ascii="Calibri" w:eastAsia="Calibri" w:hAnsi="Calibri" w:cs="Calibri"/>
    </w:rPr>
  </w:style>
  <w:style w:type="paragraph" w:styleId="BodyText">
    <w:name w:val="Body Text"/>
    <w:basedOn w:val="Normal"/>
    <w:link w:val="BodyTextChar"/>
    <w:uiPriority w:val="1"/>
    <w:qFormat/>
    <w:rsid w:val="00C05E2D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05E2D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80DB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labtraining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hyperlink" Target="https://www.cdc.gov/labtraining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20" Type="http://schemas.openxmlformats.org/officeDocument/2006/relationships/customXml" Target="../customXml/item4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353</_dlc_DocId>
    <_dlc_DocIdUrl xmlns="0724e717-bbe7-4e48-ae6a-faff532bb476">
      <Url>https://cdc.sharepoint.com/sites/CSELS/DLS/Comms/_layouts/15/DocIdRedir.aspx?ID=CSELS-1165620290-1353</Url>
      <Description>CSELS-1165620290-1353</Description>
    </_dlc_DocIdUrl>
  </documentManagement>
</p:properties>
</file>

<file path=customXml/itemProps1.xml><?xml version="1.0" encoding="utf-8"?>
<ds:datastoreItem xmlns:ds="http://schemas.openxmlformats.org/officeDocument/2006/customXml" ds:itemID="{9F4FBC63-72B4-4A8F-B74E-5CAB9926A9E2}"/>
</file>

<file path=customXml/itemProps2.xml><?xml version="1.0" encoding="utf-8"?>
<ds:datastoreItem xmlns:ds="http://schemas.openxmlformats.org/officeDocument/2006/customXml" ds:itemID="{12F336A3-3C06-4BC0-87EF-DC11E8A64706}"/>
</file>

<file path=customXml/itemProps3.xml><?xml version="1.0" encoding="utf-8"?>
<ds:datastoreItem xmlns:ds="http://schemas.openxmlformats.org/officeDocument/2006/customXml" ds:itemID="{057306F4-1715-4491-B941-DBAB76FDA224}"/>
</file>

<file path=customXml/itemProps4.xml><?xml version="1.0" encoding="utf-8"?>
<ds:datastoreItem xmlns:ds="http://schemas.openxmlformats.org/officeDocument/2006/customXml" ds:itemID="{9523DB5B-66DE-4C93-B7ED-C43E5A8C1A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Grayland (CDC/DDPHSS/CSELS/DLS)</dc:creator>
  <cp:keywords/>
  <dc:description/>
  <cp:lastModifiedBy>Allen, Grayland (CDC/DDPHSS/CSELS/DLS)</cp:lastModifiedBy>
  <cp:revision>2</cp:revision>
  <dcterms:created xsi:type="dcterms:W3CDTF">2020-11-23T20:57:00Z</dcterms:created>
  <dcterms:modified xsi:type="dcterms:W3CDTF">2020-11-23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0-11-08T00:24:13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f25d5f13-498b-4531-a0b3-17f850e1605f</vt:lpwstr>
  </property>
  <property fmtid="{D5CDD505-2E9C-101B-9397-08002B2CF9AE}" pid="8" name="MSIP_Label_8af03ff0-41c5-4c41-b55e-fabb8fae94be_ContentBits">
    <vt:lpwstr>0</vt:lpwstr>
  </property>
  <property fmtid="{D5CDD505-2E9C-101B-9397-08002B2CF9AE}" pid="9" name="ContentTypeId">
    <vt:lpwstr>0x010100E02E23C9701DFA47A65858237CCAB721</vt:lpwstr>
  </property>
  <property fmtid="{D5CDD505-2E9C-101B-9397-08002B2CF9AE}" pid="10" name="_dlc_DocIdItemGuid">
    <vt:lpwstr>076d2e17-a384-4df4-8aeb-ffc2e782ff96</vt:lpwstr>
  </property>
</Properties>
</file>